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7B212" w14:textId="07A0FCA3" w:rsidR="4ECBBFD8" w:rsidRDefault="4ECBBFD8" w:rsidP="4ECBBFD8">
      <w:pPr>
        <w:tabs>
          <w:tab w:val="left" w:pos="1946"/>
          <w:tab w:val="left" w:pos="3969"/>
          <w:tab w:val="left" w:pos="5812"/>
        </w:tabs>
        <w:rPr>
          <w:b/>
          <w:bCs/>
          <w:sz w:val="28"/>
          <w:szCs w:val="28"/>
        </w:rPr>
      </w:pPr>
    </w:p>
    <w:p w14:paraId="3DB2D54D" w14:textId="5871B436" w:rsidR="4ECBBFD8" w:rsidRDefault="4ECBBFD8" w:rsidP="4ECBBFD8">
      <w:pPr>
        <w:tabs>
          <w:tab w:val="left" w:pos="1946"/>
          <w:tab w:val="left" w:pos="3969"/>
          <w:tab w:val="left" w:pos="5812"/>
        </w:tabs>
        <w:rPr>
          <w:b/>
          <w:bCs/>
          <w:sz w:val="28"/>
          <w:szCs w:val="28"/>
        </w:rPr>
      </w:pPr>
    </w:p>
    <w:p w14:paraId="66E851C9" w14:textId="614D4E79" w:rsidR="00ED36BF" w:rsidRPr="00034D71" w:rsidRDefault="27F1CBFF" w:rsidP="008432CB">
      <w:pPr>
        <w:tabs>
          <w:tab w:val="left" w:pos="1946"/>
          <w:tab w:val="left" w:pos="3969"/>
          <w:tab w:val="left" w:pos="5812"/>
        </w:tabs>
        <w:rPr>
          <w:b/>
          <w:bCs/>
          <w:color w:val="FF0000"/>
          <w:sz w:val="28"/>
          <w:szCs w:val="28"/>
        </w:rPr>
      </w:pPr>
      <w:r w:rsidRPr="27F1CBFF">
        <w:rPr>
          <w:b/>
          <w:bCs/>
          <w:sz w:val="28"/>
          <w:szCs w:val="28"/>
        </w:rPr>
        <w:t>Knallertkørekort</w:t>
      </w:r>
      <w:r w:rsidR="00882A20">
        <w:rPr>
          <w:b/>
          <w:bCs/>
          <w:sz w:val="28"/>
          <w:szCs w:val="28"/>
        </w:rPr>
        <w:t xml:space="preserve"> + Førstehjælp - Haslev - Hold </w:t>
      </w:r>
      <w:r w:rsidR="00BA0C1A" w:rsidRPr="00BA0C1A">
        <w:rPr>
          <w:b/>
          <w:bCs/>
          <w:sz w:val="28"/>
          <w:szCs w:val="28"/>
        </w:rPr>
        <w:t>65</w:t>
      </w:r>
      <w:r w:rsidR="007869FA">
        <w:br/>
      </w:r>
    </w:p>
    <w:p w14:paraId="485608B1" w14:textId="68BF0F61" w:rsidR="00A97495" w:rsidRDefault="002B74B8" w:rsidP="008432CB">
      <w:pPr>
        <w:tabs>
          <w:tab w:val="left" w:pos="1946"/>
          <w:tab w:val="left" w:pos="3969"/>
          <w:tab w:val="left" w:pos="5812"/>
        </w:tabs>
      </w:pPr>
      <w:r>
        <w:t>Holde</w:t>
      </w:r>
      <w:r w:rsidR="00A97495">
        <w:t>t,</w:t>
      </w:r>
      <w:r>
        <w:t xml:space="preserve"> på op til 12 elever</w:t>
      </w:r>
      <w:r w:rsidR="00A97495">
        <w:t>,</w:t>
      </w:r>
      <w:r>
        <w:t xml:space="preserve"> inddeles første undervisningsgang i to kørehold. Alle møder frem til teori, men skal kun køre </w:t>
      </w:r>
      <w:r w:rsidR="00A97495">
        <w:t xml:space="preserve">de tidspunkter som er listet ud for det kørehold de tilhører. </w:t>
      </w:r>
    </w:p>
    <w:tbl>
      <w:tblPr>
        <w:tblStyle w:val="Tabel-Gitter"/>
        <w:tblpPr w:leftFromText="141" w:rightFromText="141" w:vertAnchor="text" w:horzAnchor="margin" w:tblpY="380"/>
        <w:tblW w:w="9860" w:type="dxa"/>
        <w:tblLook w:val="04A0" w:firstRow="1" w:lastRow="0" w:firstColumn="1" w:lastColumn="0" w:noHBand="0" w:noVBand="1"/>
      </w:tblPr>
      <w:tblGrid>
        <w:gridCol w:w="1583"/>
        <w:gridCol w:w="1761"/>
        <w:gridCol w:w="2125"/>
        <w:gridCol w:w="2549"/>
        <w:gridCol w:w="1842"/>
      </w:tblGrid>
      <w:tr w:rsidR="008432CB" w:rsidRPr="001C01AA" w14:paraId="3143E303" w14:textId="77777777" w:rsidTr="27F1CBFF">
        <w:trPr>
          <w:trHeight w:val="292"/>
        </w:trPr>
        <w:tc>
          <w:tcPr>
            <w:tcW w:w="1583" w:type="dxa"/>
            <w:vAlign w:val="center"/>
          </w:tcPr>
          <w:p w14:paraId="036AEAC3" w14:textId="77777777" w:rsidR="008432CB" w:rsidRPr="008432CB" w:rsidRDefault="008432CB" w:rsidP="00AD1B89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Ugedag:</w:t>
            </w:r>
          </w:p>
        </w:tc>
        <w:tc>
          <w:tcPr>
            <w:tcW w:w="1761" w:type="dxa"/>
            <w:vAlign w:val="center"/>
          </w:tcPr>
          <w:p w14:paraId="37BCE433" w14:textId="77777777" w:rsidR="008432CB" w:rsidRPr="008432CB" w:rsidRDefault="008432CB" w:rsidP="00AD1B89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Dato:</w:t>
            </w:r>
          </w:p>
        </w:tc>
        <w:tc>
          <w:tcPr>
            <w:tcW w:w="2125" w:type="dxa"/>
            <w:vAlign w:val="center"/>
          </w:tcPr>
          <w:p w14:paraId="648B5C8E" w14:textId="77777777" w:rsidR="008432CB" w:rsidRPr="008432CB" w:rsidRDefault="008432CB" w:rsidP="00AD1B89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idspunkt:</w:t>
            </w:r>
          </w:p>
        </w:tc>
        <w:tc>
          <w:tcPr>
            <w:tcW w:w="2549" w:type="dxa"/>
            <w:vAlign w:val="center"/>
          </w:tcPr>
          <w:p w14:paraId="516AA03B" w14:textId="77777777" w:rsidR="008432CB" w:rsidRPr="008432CB" w:rsidRDefault="008432CB" w:rsidP="00AD1B89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eori/Kørsel:</w:t>
            </w:r>
          </w:p>
        </w:tc>
        <w:tc>
          <w:tcPr>
            <w:tcW w:w="1842" w:type="dxa"/>
            <w:vAlign w:val="center"/>
          </w:tcPr>
          <w:p w14:paraId="0291DFD0" w14:textId="77777777" w:rsidR="008432CB" w:rsidRPr="008432CB" w:rsidRDefault="008432CB" w:rsidP="00AD1B89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Hvem:</w:t>
            </w:r>
          </w:p>
        </w:tc>
      </w:tr>
      <w:tr w:rsidR="00BA494C" w:rsidRPr="001C01AA" w14:paraId="361C0877" w14:textId="77777777" w:rsidTr="27F1CBFF">
        <w:trPr>
          <w:trHeight w:val="454"/>
        </w:trPr>
        <w:tc>
          <w:tcPr>
            <w:tcW w:w="1583" w:type="dxa"/>
            <w:vAlign w:val="center"/>
          </w:tcPr>
          <w:p w14:paraId="52FB4008" w14:textId="0F4591E5" w:rsidR="00BA494C" w:rsidRDefault="00BA0C1A" w:rsidP="00AD1B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ørdag</w:t>
            </w:r>
          </w:p>
        </w:tc>
        <w:tc>
          <w:tcPr>
            <w:tcW w:w="1761" w:type="dxa"/>
            <w:vAlign w:val="center"/>
          </w:tcPr>
          <w:p w14:paraId="0BD44BB3" w14:textId="3E8DF571" w:rsidR="00BA494C" w:rsidRDefault="00BA0C1A" w:rsidP="27F1CBFF">
            <w:r>
              <w:t>25.10.25</w:t>
            </w:r>
          </w:p>
        </w:tc>
        <w:tc>
          <w:tcPr>
            <w:tcW w:w="2125" w:type="dxa"/>
            <w:vAlign w:val="center"/>
          </w:tcPr>
          <w:p w14:paraId="6A68CEDE" w14:textId="25D9A909" w:rsidR="00BA494C" w:rsidRPr="008432CB" w:rsidRDefault="00BA0C1A" w:rsidP="00AD1B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9.00–17.00</w:t>
            </w:r>
          </w:p>
        </w:tc>
        <w:tc>
          <w:tcPr>
            <w:tcW w:w="2549" w:type="dxa"/>
            <w:vAlign w:val="center"/>
          </w:tcPr>
          <w:p w14:paraId="51D5075E" w14:textId="4036C5C7" w:rsidR="00BA494C" w:rsidRPr="00BA494C" w:rsidRDefault="00BA0C1A" w:rsidP="27F1CB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ørstehjælp</w:t>
            </w:r>
          </w:p>
        </w:tc>
        <w:tc>
          <w:tcPr>
            <w:tcW w:w="1842" w:type="dxa"/>
            <w:vAlign w:val="center"/>
          </w:tcPr>
          <w:p w14:paraId="7488907D" w14:textId="142C8340" w:rsidR="00BA494C" w:rsidRPr="008432CB" w:rsidRDefault="00BA0C1A" w:rsidP="00AD1B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e</w:t>
            </w:r>
          </w:p>
        </w:tc>
      </w:tr>
      <w:tr w:rsidR="00BA0C1A" w:rsidRPr="001C01AA" w14:paraId="765CF001" w14:textId="77777777" w:rsidTr="27F1CBFF">
        <w:trPr>
          <w:trHeight w:val="454"/>
        </w:trPr>
        <w:tc>
          <w:tcPr>
            <w:tcW w:w="1583" w:type="dxa"/>
            <w:vAlign w:val="center"/>
          </w:tcPr>
          <w:p w14:paraId="51841A3F" w14:textId="5289EC4D" w:rsidR="00BA0C1A" w:rsidRDefault="00BA0C1A" w:rsidP="00BA0C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rs</w:t>
            </w:r>
            <w:r w:rsidRPr="27F1CBFF">
              <w:rPr>
                <w:sz w:val="24"/>
                <w:szCs w:val="24"/>
              </w:rPr>
              <w:t xml:space="preserve">dag </w:t>
            </w:r>
          </w:p>
        </w:tc>
        <w:tc>
          <w:tcPr>
            <w:tcW w:w="1761" w:type="dxa"/>
            <w:vAlign w:val="center"/>
          </w:tcPr>
          <w:p w14:paraId="53EFC830" w14:textId="103B2788" w:rsidR="00BA0C1A" w:rsidRDefault="00BA0C1A" w:rsidP="00BA0C1A">
            <w:r>
              <w:t>04.11.25</w:t>
            </w:r>
          </w:p>
        </w:tc>
        <w:tc>
          <w:tcPr>
            <w:tcW w:w="2125" w:type="dxa"/>
            <w:vAlign w:val="center"/>
          </w:tcPr>
          <w:p w14:paraId="30DFC975" w14:textId="633460C1" w:rsidR="00BA0C1A" w:rsidRPr="27F1CBFF" w:rsidRDefault="00BA0C1A" w:rsidP="00BA0C1A">
            <w:pPr>
              <w:rPr>
                <w:sz w:val="24"/>
                <w:szCs w:val="24"/>
              </w:rPr>
            </w:pPr>
            <w:r w:rsidRPr="27F1CBFF">
              <w:rPr>
                <w:sz w:val="24"/>
                <w:szCs w:val="24"/>
              </w:rPr>
              <w:t>16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-19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</w:t>
            </w:r>
          </w:p>
        </w:tc>
        <w:tc>
          <w:tcPr>
            <w:tcW w:w="2549" w:type="dxa"/>
            <w:vAlign w:val="center"/>
          </w:tcPr>
          <w:p w14:paraId="14405630" w14:textId="6541B1EC" w:rsidR="00BA0C1A" w:rsidRPr="27F1CBFF" w:rsidRDefault="00BA0C1A" w:rsidP="00BA0C1A">
            <w:pPr>
              <w:rPr>
                <w:sz w:val="24"/>
                <w:szCs w:val="24"/>
              </w:rPr>
            </w:pPr>
            <w:r w:rsidRPr="27F1CBFF">
              <w:rPr>
                <w:sz w:val="24"/>
                <w:szCs w:val="24"/>
              </w:rPr>
              <w:t>Teori</w:t>
            </w:r>
          </w:p>
        </w:tc>
        <w:tc>
          <w:tcPr>
            <w:tcW w:w="1842" w:type="dxa"/>
            <w:vAlign w:val="center"/>
          </w:tcPr>
          <w:p w14:paraId="03372A43" w14:textId="24539F8D" w:rsidR="00BA0C1A" w:rsidRDefault="00BA0C1A" w:rsidP="00BA0C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e</w:t>
            </w:r>
          </w:p>
        </w:tc>
      </w:tr>
      <w:tr w:rsidR="00BA0C1A" w:rsidRPr="001C01AA" w14:paraId="3D3E43A9" w14:textId="77777777" w:rsidTr="27F1CBFF">
        <w:trPr>
          <w:trHeight w:val="454"/>
        </w:trPr>
        <w:tc>
          <w:tcPr>
            <w:tcW w:w="1583" w:type="dxa"/>
            <w:vAlign w:val="center"/>
          </w:tcPr>
          <w:p w14:paraId="1468C9A1" w14:textId="34FA7AED" w:rsidR="00BA0C1A" w:rsidRPr="008432CB" w:rsidRDefault="00BA0C1A" w:rsidP="00BA0C1A">
            <w:pPr>
              <w:spacing w:line="259" w:lineRule="auto"/>
            </w:pPr>
            <w:r>
              <w:rPr>
                <w:sz w:val="24"/>
                <w:szCs w:val="24"/>
              </w:rPr>
              <w:t>Søn</w:t>
            </w:r>
            <w:r w:rsidRPr="27F1CBFF">
              <w:rPr>
                <w:sz w:val="24"/>
                <w:szCs w:val="24"/>
              </w:rPr>
              <w:t>dag</w:t>
            </w:r>
          </w:p>
        </w:tc>
        <w:tc>
          <w:tcPr>
            <w:tcW w:w="1761" w:type="dxa"/>
            <w:vAlign w:val="center"/>
          </w:tcPr>
          <w:p w14:paraId="130BE04F" w14:textId="67E165F7" w:rsidR="00BA0C1A" w:rsidRPr="008432CB" w:rsidRDefault="00BA0C1A" w:rsidP="00BA0C1A">
            <w:pPr>
              <w:spacing w:line="259" w:lineRule="auto"/>
            </w:pPr>
            <w:r>
              <w:t>09.11.25</w:t>
            </w:r>
          </w:p>
        </w:tc>
        <w:tc>
          <w:tcPr>
            <w:tcW w:w="2125" w:type="dxa"/>
            <w:vAlign w:val="center"/>
          </w:tcPr>
          <w:p w14:paraId="49A900BA" w14:textId="0942EC33" w:rsidR="00BA0C1A" w:rsidRPr="008432CB" w:rsidRDefault="00BA0C1A" w:rsidP="00BA0C1A">
            <w:pPr>
              <w:rPr>
                <w:sz w:val="24"/>
                <w:szCs w:val="24"/>
              </w:rPr>
            </w:pPr>
            <w:r w:rsidRPr="27F1CBFF">
              <w:rPr>
                <w:sz w:val="24"/>
                <w:szCs w:val="24"/>
              </w:rPr>
              <w:t>09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-12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</w:t>
            </w:r>
          </w:p>
        </w:tc>
        <w:tc>
          <w:tcPr>
            <w:tcW w:w="2549" w:type="dxa"/>
            <w:vAlign w:val="center"/>
          </w:tcPr>
          <w:p w14:paraId="738DCB17" w14:textId="548C7182" w:rsidR="00BA0C1A" w:rsidRPr="008432CB" w:rsidRDefault="00BA0C1A" w:rsidP="00BA0C1A">
            <w:r w:rsidRPr="27F1CBFF">
              <w:rPr>
                <w:sz w:val="24"/>
                <w:szCs w:val="24"/>
              </w:rPr>
              <w:t>Kørsel (bane)</w:t>
            </w:r>
          </w:p>
        </w:tc>
        <w:tc>
          <w:tcPr>
            <w:tcW w:w="1842" w:type="dxa"/>
            <w:vAlign w:val="center"/>
          </w:tcPr>
          <w:p w14:paraId="21B5244C" w14:textId="09B220B6" w:rsidR="00BA0C1A" w:rsidRPr="008432CB" w:rsidRDefault="00BA0C1A" w:rsidP="00BA0C1A">
            <w:pPr>
              <w:rPr>
                <w:sz w:val="24"/>
                <w:szCs w:val="24"/>
              </w:rPr>
            </w:pPr>
            <w:r w:rsidRPr="27F1CBFF">
              <w:rPr>
                <w:sz w:val="24"/>
                <w:szCs w:val="24"/>
              </w:rPr>
              <w:t>Kørehold 1</w:t>
            </w:r>
          </w:p>
        </w:tc>
      </w:tr>
      <w:tr w:rsidR="00BA0C1A" w:rsidRPr="001C01AA" w14:paraId="46EB500E" w14:textId="77777777" w:rsidTr="27F1CBFF">
        <w:trPr>
          <w:trHeight w:val="454"/>
        </w:trPr>
        <w:tc>
          <w:tcPr>
            <w:tcW w:w="1583" w:type="dxa"/>
            <w:vAlign w:val="center"/>
          </w:tcPr>
          <w:p w14:paraId="18B6923F" w14:textId="6260E4D2" w:rsidR="00BA0C1A" w:rsidRPr="008432CB" w:rsidRDefault="00BA0C1A" w:rsidP="00BA0C1A">
            <w:pPr>
              <w:spacing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øn</w:t>
            </w:r>
            <w:r w:rsidRPr="4ECBBFD8">
              <w:rPr>
                <w:sz w:val="24"/>
                <w:szCs w:val="24"/>
              </w:rPr>
              <w:t>dag</w:t>
            </w:r>
          </w:p>
        </w:tc>
        <w:tc>
          <w:tcPr>
            <w:tcW w:w="1761" w:type="dxa"/>
            <w:vAlign w:val="center"/>
          </w:tcPr>
          <w:p w14:paraId="2F154B49" w14:textId="7CECB163" w:rsidR="00BA0C1A" w:rsidRPr="008432CB" w:rsidRDefault="00BA0C1A" w:rsidP="00BA0C1A">
            <w:pPr>
              <w:spacing w:line="259" w:lineRule="auto"/>
            </w:pPr>
            <w:r>
              <w:t>09.11.25</w:t>
            </w:r>
          </w:p>
        </w:tc>
        <w:tc>
          <w:tcPr>
            <w:tcW w:w="2125" w:type="dxa"/>
            <w:vAlign w:val="center"/>
          </w:tcPr>
          <w:p w14:paraId="5EF60589" w14:textId="372BA8D7" w:rsidR="00BA0C1A" w:rsidRPr="008432CB" w:rsidRDefault="00BA0C1A" w:rsidP="00BA0C1A">
            <w:r w:rsidRPr="27F1CBFF">
              <w:rPr>
                <w:sz w:val="24"/>
                <w:szCs w:val="24"/>
              </w:rPr>
              <w:t>12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-15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</w:t>
            </w:r>
          </w:p>
        </w:tc>
        <w:tc>
          <w:tcPr>
            <w:tcW w:w="2549" w:type="dxa"/>
            <w:vAlign w:val="center"/>
          </w:tcPr>
          <w:p w14:paraId="1F3F46B1" w14:textId="140C4072" w:rsidR="00BA0C1A" w:rsidRPr="008432CB" w:rsidRDefault="00BA0C1A" w:rsidP="00BA0C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ørsel (Bane)</w:t>
            </w:r>
          </w:p>
        </w:tc>
        <w:tc>
          <w:tcPr>
            <w:tcW w:w="1842" w:type="dxa"/>
            <w:vAlign w:val="center"/>
          </w:tcPr>
          <w:p w14:paraId="5987B9AF" w14:textId="111D1C3A" w:rsidR="00BA0C1A" w:rsidRPr="008432CB" w:rsidRDefault="00BA0C1A" w:rsidP="00BA0C1A">
            <w:pPr>
              <w:rPr>
                <w:sz w:val="24"/>
                <w:szCs w:val="24"/>
              </w:rPr>
            </w:pPr>
            <w:r w:rsidRPr="27F1CBFF">
              <w:rPr>
                <w:sz w:val="24"/>
                <w:szCs w:val="24"/>
              </w:rPr>
              <w:t>Kørehold 2</w:t>
            </w:r>
          </w:p>
        </w:tc>
      </w:tr>
      <w:tr w:rsidR="00BA0C1A" w:rsidRPr="001C01AA" w14:paraId="64F9D5DA" w14:textId="77777777" w:rsidTr="27F1CBFF">
        <w:trPr>
          <w:trHeight w:val="454"/>
        </w:trPr>
        <w:tc>
          <w:tcPr>
            <w:tcW w:w="1583" w:type="dxa"/>
            <w:vAlign w:val="center"/>
          </w:tcPr>
          <w:p w14:paraId="4C6B0EFD" w14:textId="76069FDB" w:rsidR="00BA0C1A" w:rsidRPr="00320034" w:rsidRDefault="00BA0C1A" w:rsidP="00BA0C1A">
            <w:pPr>
              <w:spacing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rs</w:t>
            </w:r>
            <w:r w:rsidRPr="27F1CBFF">
              <w:rPr>
                <w:sz w:val="24"/>
                <w:szCs w:val="24"/>
              </w:rPr>
              <w:t>dag</w:t>
            </w:r>
          </w:p>
        </w:tc>
        <w:tc>
          <w:tcPr>
            <w:tcW w:w="1761" w:type="dxa"/>
            <w:vAlign w:val="center"/>
          </w:tcPr>
          <w:p w14:paraId="422ADAF3" w14:textId="78BA97C4" w:rsidR="00BA0C1A" w:rsidRPr="00320034" w:rsidRDefault="00BA0C1A" w:rsidP="00BA0C1A">
            <w:pPr>
              <w:spacing w:line="259" w:lineRule="auto"/>
            </w:pPr>
            <w:r>
              <w:t>11-11-25</w:t>
            </w:r>
          </w:p>
        </w:tc>
        <w:tc>
          <w:tcPr>
            <w:tcW w:w="2125" w:type="dxa"/>
            <w:vAlign w:val="center"/>
          </w:tcPr>
          <w:p w14:paraId="011E6A5B" w14:textId="0D3A638D" w:rsidR="00BA0C1A" w:rsidRPr="00320034" w:rsidRDefault="00BA0C1A" w:rsidP="00BA0C1A">
            <w:r w:rsidRPr="27F1CBFF">
              <w:rPr>
                <w:sz w:val="24"/>
                <w:szCs w:val="24"/>
              </w:rPr>
              <w:t>16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-19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</w:t>
            </w:r>
          </w:p>
        </w:tc>
        <w:tc>
          <w:tcPr>
            <w:tcW w:w="2549" w:type="dxa"/>
            <w:vAlign w:val="center"/>
          </w:tcPr>
          <w:p w14:paraId="06E2E2E1" w14:textId="7F0E823B" w:rsidR="00BA0C1A" w:rsidRPr="00320034" w:rsidRDefault="00BA0C1A" w:rsidP="00BA0C1A">
            <w:r w:rsidRPr="27F1CBFF">
              <w:rPr>
                <w:sz w:val="24"/>
                <w:szCs w:val="24"/>
              </w:rPr>
              <w:t>Teori</w:t>
            </w:r>
          </w:p>
        </w:tc>
        <w:tc>
          <w:tcPr>
            <w:tcW w:w="1842" w:type="dxa"/>
            <w:vAlign w:val="center"/>
          </w:tcPr>
          <w:p w14:paraId="49267F98" w14:textId="2D89EE47" w:rsidR="00BA0C1A" w:rsidRPr="00320034" w:rsidRDefault="00BA0C1A" w:rsidP="00BA0C1A">
            <w:pPr>
              <w:rPr>
                <w:sz w:val="24"/>
                <w:szCs w:val="24"/>
              </w:rPr>
            </w:pPr>
            <w:r w:rsidRPr="27F1CBFF">
              <w:rPr>
                <w:sz w:val="24"/>
                <w:szCs w:val="24"/>
              </w:rPr>
              <w:t>Alle</w:t>
            </w:r>
          </w:p>
        </w:tc>
      </w:tr>
      <w:tr w:rsidR="00BA0C1A" w:rsidRPr="001C01AA" w14:paraId="1B41C3DA" w14:textId="77777777" w:rsidTr="27F1CBFF">
        <w:trPr>
          <w:trHeight w:val="454"/>
        </w:trPr>
        <w:tc>
          <w:tcPr>
            <w:tcW w:w="1583" w:type="dxa"/>
            <w:vAlign w:val="center"/>
          </w:tcPr>
          <w:p w14:paraId="5F8DF671" w14:textId="0967B4B3" w:rsidR="00BA0C1A" w:rsidRPr="008432CB" w:rsidRDefault="00BA0C1A" w:rsidP="00BA0C1A">
            <w:pPr>
              <w:spacing w:line="259" w:lineRule="auto"/>
            </w:pPr>
            <w:r>
              <w:rPr>
                <w:sz w:val="24"/>
                <w:szCs w:val="24"/>
              </w:rPr>
              <w:t>Søn</w:t>
            </w:r>
            <w:r w:rsidRPr="27F1CBFF">
              <w:rPr>
                <w:sz w:val="24"/>
                <w:szCs w:val="24"/>
              </w:rPr>
              <w:t>dag</w:t>
            </w:r>
          </w:p>
        </w:tc>
        <w:tc>
          <w:tcPr>
            <w:tcW w:w="1761" w:type="dxa"/>
            <w:vAlign w:val="center"/>
          </w:tcPr>
          <w:p w14:paraId="64343C9E" w14:textId="667C0C0F" w:rsidR="00BA0C1A" w:rsidRPr="008432CB" w:rsidRDefault="00BA0C1A" w:rsidP="00BA0C1A">
            <w:pPr>
              <w:spacing w:line="259" w:lineRule="auto"/>
            </w:pPr>
            <w:r>
              <w:t>16-11-25</w:t>
            </w:r>
          </w:p>
        </w:tc>
        <w:tc>
          <w:tcPr>
            <w:tcW w:w="2125" w:type="dxa"/>
            <w:vAlign w:val="center"/>
          </w:tcPr>
          <w:p w14:paraId="430664FF" w14:textId="553D5631" w:rsidR="00BA0C1A" w:rsidRPr="008432CB" w:rsidRDefault="00BA0C1A" w:rsidP="00BA0C1A">
            <w:pPr>
              <w:spacing w:line="259" w:lineRule="auto"/>
              <w:rPr>
                <w:sz w:val="24"/>
                <w:szCs w:val="24"/>
              </w:rPr>
            </w:pPr>
            <w:r w:rsidRPr="27F1CBFF">
              <w:rPr>
                <w:sz w:val="24"/>
                <w:szCs w:val="24"/>
              </w:rPr>
              <w:t>09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-12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</w:t>
            </w:r>
          </w:p>
        </w:tc>
        <w:tc>
          <w:tcPr>
            <w:tcW w:w="2549" w:type="dxa"/>
            <w:vAlign w:val="center"/>
          </w:tcPr>
          <w:p w14:paraId="675D5E2E" w14:textId="5AFB82CE" w:rsidR="00BA0C1A" w:rsidRPr="008432CB" w:rsidRDefault="00BA0C1A" w:rsidP="00BA0C1A">
            <w:r w:rsidRPr="27F1CBFF">
              <w:rPr>
                <w:sz w:val="24"/>
                <w:szCs w:val="24"/>
              </w:rPr>
              <w:t>Kørsel</w:t>
            </w:r>
          </w:p>
        </w:tc>
        <w:tc>
          <w:tcPr>
            <w:tcW w:w="1842" w:type="dxa"/>
            <w:vAlign w:val="center"/>
          </w:tcPr>
          <w:p w14:paraId="03F2F8DC" w14:textId="0375C771" w:rsidR="00BA0C1A" w:rsidRPr="008432CB" w:rsidRDefault="00BA0C1A" w:rsidP="00BA0C1A">
            <w:r w:rsidRPr="27F1CBFF">
              <w:rPr>
                <w:sz w:val="24"/>
                <w:szCs w:val="24"/>
              </w:rPr>
              <w:t>Kørehold 1</w:t>
            </w:r>
          </w:p>
        </w:tc>
      </w:tr>
      <w:tr w:rsidR="00BA0C1A" w:rsidRPr="001C01AA" w14:paraId="0EE584F7" w14:textId="77777777" w:rsidTr="27F1CBFF">
        <w:trPr>
          <w:trHeight w:val="454"/>
        </w:trPr>
        <w:tc>
          <w:tcPr>
            <w:tcW w:w="1583" w:type="dxa"/>
            <w:vAlign w:val="center"/>
          </w:tcPr>
          <w:p w14:paraId="2CFFBC50" w14:textId="522D2AEB" w:rsidR="00BA0C1A" w:rsidRPr="008432CB" w:rsidRDefault="00BA0C1A" w:rsidP="00BA0C1A">
            <w:pPr>
              <w:spacing w:line="259" w:lineRule="auto"/>
            </w:pPr>
            <w:r>
              <w:rPr>
                <w:sz w:val="24"/>
                <w:szCs w:val="24"/>
              </w:rPr>
              <w:t>Søn</w:t>
            </w:r>
            <w:r w:rsidRPr="4ECBBFD8">
              <w:rPr>
                <w:sz w:val="24"/>
                <w:szCs w:val="24"/>
              </w:rPr>
              <w:t>dag</w:t>
            </w:r>
          </w:p>
        </w:tc>
        <w:tc>
          <w:tcPr>
            <w:tcW w:w="1761" w:type="dxa"/>
            <w:vAlign w:val="center"/>
          </w:tcPr>
          <w:p w14:paraId="69E81A82" w14:textId="067546A9" w:rsidR="00BA0C1A" w:rsidRPr="008432CB" w:rsidRDefault="00BA0C1A" w:rsidP="00BA0C1A">
            <w:pPr>
              <w:spacing w:line="259" w:lineRule="auto"/>
            </w:pPr>
            <w:r>
              <w:t>16-11-25</w:t>
            </w:r>
          </w:p>
        </w:tc>
        <w:tc>
          <w:tcPr>
            <w:tcW w:w="2125" w:type="dxa"/>
            <w:vAlign w:val="center"/>
          </w:tcPr>
          <w:p w14:paraId="084DD814" w14:textId="526A411A" w:rsidR="00BA0C1A" w:rsidRPr="008432CB" w:rsidRDefault="00BA0C1A" w:rsidP="00BA0C1A">
            <w:pPr>
              <w:spacing w:line="259" w:lineRule="auto"/>
            </w:pPr>
            <w:r w:rsidRPr="27F1CBFF">
              <w:rPr>
                <w:sz w:val="24"/>
                <w:szCs w:val="24"/>
              </w:rPr>
              <w:t>12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-15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</w:t>
            </w:r>
          </w:p>
        </w:tc>
        <w:tc>
          <w:tcPr>
            <w:tcW w:w="2549" w:type="dxa"/>
            <w:vAlign w:val="center"/>
          </w:tcPr>
          <w:p w14:paraId="2D672B7E" w14:textId="509E6539" w:rsidR="00BA0C1A" w:rsidRPr="008432CB" w:rsidRDefault="00BA0C1A" w:rsidP="00BA0C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ørsel</w:t>
            </w:r>
          </w:p>
        </w:tc>
        <w:tc>
          <w:tcPr>
            <w:tcW w:w="1842" w:type="dxa"/>
            <w:vAlign w:val="center"/>
          </w:tcPr>
          <w:p w14:paraId="69FC4B66" w14:textId="47A8FCF9" w:rsidR="00BA0C1A" w:rsidRPr="008432CB" w:rsidRDefault="00BA0C1A" w:rsidP="00BA0C1A">
            <w:pPr>
              <w:rPr>
                <w:sz w:val="24"/>
                <w:szCs w:val="24"/>
              </w:rPr>
            </w:pPr>
            <w:r w:rsidRPr="27F1CBFF">
              <w:rPr>
                <w:sz w:val="24"/>
                <w:szCs w:val="24"/>
              </w:rPr>
              <w:t>Kørehold 2</w:t>
            </w:r>
          </w:p>
        </w:tc>
      </w:tr>
      <w:tr w:rsidR="00BA0C1A" w:rsidRPr="001C01AA" w14:paraId="45A096B3" w14:textId="77777777" w:rsidTr="27F1CBFF">
        <w:trPr>
          <w:trHeight w:val="454"/>
        </w:trPr>
        <w:tc>
          <w:tcPr>
            <w:tcW w:w="1583" w:type="dxa"/>
            <w:vAlign w:val="center"/>
          </w:tcPr>
          <w:p w14:paraId="341F0034" w14:textId="244D4EEA" w:rsidR="00BA0C1A" w:rsidRPr="008432CB" w:rsidRDefault="00BA0C1A" w:rsidP="00BA0C1A">
            <w:pPr>
              <w:spacing w:line="259" w:lineRule="auto"/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Tirs</w:t>
            </w:r>
            <w:r w:rsidRPr="27F1CBFF">
              <w:rPr>
                <w:sz w:val="24"/>
                <w:szCs w:val="24"/>
              </w:rPr>
              <w:t>dag</w:t>
            </w:r>
          </w:p>
        </w:tc>
        <w:tc>
          <w:tcPr>
            <w:tcW w:w="1761" w:type="dxa"/>
            <w:vAlign w:val="center"/>
          </w:tcPr>
          <w:p w14:paraId="2457A6D4" w14:textId="04DC5CA0" w:rsidR="00BA0C1A" w:rsidRPr="007D5E65" w:rsidRDefault="00BA0C1A" w:rsidP="00BA0C1A">
            <w:pPr>
              <w:spacing w:line="259" w:lineRule="auto"/>
              <w:rPr>
                <w:bCs/>
              </w:rPr>
            </w:pPr>
            <w:r w:rsidRPr="007D5E65">
              <w:rPr>
                <w:bCs/>
              </w:rPr>
              <w:t>18.11.25</w:t>
            </w:r>
          </w:p>
        </w:tc>
        <w:tc>
          <w:tcPr>
            <w:tcW w:w="2125" w:type="dxa"/>
            <w:vAlign w:val="center"/>
          </w:tcPr>
          <w:p w14:paraId="51A7E7FC" w14:textId="118F9E1A" w:rsidR="00BA0C1A" w:rsidRPr="008432CB" w:rsidRDefault="00BA0C1A" w:rsidP="00BA0C1A">
            <w:pPr>
              <w:spacing w:line="259" w:lineRule="auto"/>
              <w:rPr>
                <w:b/>
                <w:bCs/>
                <w:sz w:val="24"/>
                <w:szCs w:val="24"/>
              </w:rPr>
            </w:pPr>
            <w:r w:rsidRPr="27F1CBFF">
              <w:rPr>
                <w:sz w:val="24"/>
                <w:szCs w:val="24"/>
              </w:rPr>
              <w:t>16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-19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</w:t>
            </w:r>
          </w:p>
        </w:tc>
        <w:tc>
          <w:tcPr>
            <w:tcW w:w="2549" w:type="dxa"/>
            <w:vAlign w:val="center"/>
          </w:tcPr>
          <w:p w14:paraId="317B87A3" w14:textId="6055E1C8" w:rsidR="00BA0C1A" w:rsidRPr="008432CB" w:rsidRDefault="00BA0C1A" w:rsidP="00BA0C1A">
            <w:pPr>
              <w:rPr>
                <w:b/>
                <w:bCs/>
                <w:sz w:val="24"/>
                <w:szCs w:val="24"/>
              </w:rPr>
            </w:pPr>
            <w:r w:rsidRPr="27F1CBFF">
              <w:rPr>
                <w:sz w:val="24"/>
                <w:szCs w:val="24"/>
              </w:rPr>
              <w:t>Teori</w:t>
            </w:r>
          </w:p>
        </w:tc>
        <w:tc>
          <w:tcPr>
            <w:tcW w:w="1842" w:type="dxa"/>
            <w:vAlign w:val="center"/>
          </w:tcPr>
          <w:p w14:paraId="6B0F50ED" w14:textId="59C3A500" w:rsidR="00BA0C1A" w:rsidRPr="008432CB" w:rsidRDefault="00BA0C1A" w:rsidP="00BA0C1A">
            <w:pPr>
              <w:rPr>
                <w:b/>
                <w:bCs/>
                <w:sz w:val="24"/>
                <w:szCs w:val="24"/>
              </w:rPr>
            </w:pPr>
            <w:r w:rsidRPr="27F1CBFF">
              <w:rPr>
                <w:sz w:val="24"/>
                <w:szCs w:val="24"/>
              </w:rPr>
              <w:t>Alle</w:t>
            </w:r>
          </w:p>
        </w:tc>
      </w:tr>
      <w:tr w:rsidR="00BA0C1A" w14:paraId="67092157" w14:textId="77777777" w:rsidTr="27F1CBFF">
        <w:trPr>
          <w:trHeight w:val="454"/>
        </w:trPr>
        <w:tc>
          <w:tcPr>
            <w:tcW w:w="1583" w:type="dxa"/>
            <w:vAlign w:val="center"/>
          </w:tcPr>
          <w:p w14:paraId="79B6C89E" w14:textId="4B6EA5EE" w:rsidR="00BA0C1A" w:rsidRPr="00882A20" w:rsidRDefault="00BA0C1A" w:rsidP="00BA0C1A">
            <w:pPr>
              <w:spacing w:line="259" w:lineRule="auto"/>
              <w:rPr>
                <w:color w:val="FF0000"/>
              </w:rPr>
            </w:pPr>
            <w:r>
              <w:rPr>
                <w:b/>
                <w:bCs/>
                <w:sz w:val="24"/>
                <w:szCs w:val="24"/>
              </w:rPr>
              <w:t>Tors</w:t>
            </w:r>
            <w:r w:rsidRPr="27F1CBFF">
              <w:rPr>
                <w:b/>
                <w:bCs/>
                <w:sz w:val="24"/>
                <w:szCs w:val="24"/>
              </w:rPr>
              <w:t>dag</w:t>
            </w:r>
          </w:p>
        </w:tc>
        <w:tc>
          <w:tcPr>
            <w:tcW w:w="1761" w:type="dxa"/>
            <w:vAlign w:val="center"/>
          </w:tcPr>
          <w:p w14:paraId="743B3ED2" w14:textId="2922ABC2" w:rsidR="00BA0C1A" w:rsidRPr="007D5E65" w:rsidRDefault="00BA0C1A" w:rsidP="00BA0C1A">
            <w:pPr>
              <w:spacing w:line="259" w:lineRule="auto"/>
            </w:pPr>
            <w:r>
              <w:t>20.11.25</w:t>
            </w:r>
          </w:p>
        </w:tc>
        <w:tc>
          <w:tcPr>
            <w:tcW w:w="2125" w:type="dxa"/>
            <w:vAlign w:val="center"/>
          </w:tcPr>
          <w:p w14:paraId="1FE5EE02" w14:textId="1B588817" w:rsidR="00BA0C1A" w:rsidRPr="00882A20" w:rsidRDefault="00BA0C1A" w:rsidP="00BA0C1A">
            <w:pPr>
              <w:rPr>
                <w:color w:val="FF0000"/>
              </w:rPr>
            </w:pPr>
            <w:r w:rsidRPr="27F1CBFF">
              <w:rPr>
                <w:b/>
                <w:bCs/>
                <w:sz w:val="24"/>
                <w:szCs w:val="24"/>
              </w:rPr>
              <w:t>17</w:t>
            </w:r>
            <w:r>
              <w:rPr>
                <w:b/>
                <w:bCs/>
                <w:sz w:val="24"/>
                <w:szCs w:val="24"/>
              </w:rPr>
              <w:t>.</w:t>
            </w:r>
            <w:r w:rsidRPr="27F1CBFF">
              <w:rPr>
                <w:b/>
                <w:bCs/>
                <w:sz w:val="24"/>
                <w:szCs w:val="24"/>
              </w:rPr>
              <w:t>00-18</w:t>
            </w:r>
            <w:r>
              <w:rPr>
                <w:b/>
                <w:bCs/>
                <w:sz w:val="24"/>
                <w:szCs w:val="24"/>
              </w:rPr>
              <w:t>.</w:t>
            </w:r>
            <w:r w:rsidRPr="27F1CBFF">
              <w:rPr>
                <w:b/>
                <w:bCs/>
                <w:sz w:val="24"/>
                <w:szCs w:val="24"/>
              </w:rPr>
              <w:t>00</w:t>
            </w:r>
          </w:p>
        </w:tc>
        <w:tc>
          <w:tcPr>
            <w:tcW w:w="2549" w:type="dxa"/>
            <w:vAlign w:val="center"/>
          </w:tcPr>
          <w:p w14:paraId="52E895F9" w14:textId="1C6ED463" w:rsidR="00BA0C1A" w:rsidRPr="00882A20" w:rsidRDefault="00BA0C1A" w:rsidP="00BA0C1A">
            <w:pPr>
              <w:rPr>
                <w:color w:val="FF0000"/>
              </w:rPr>
            </w:pPr>
            <w:r w:rsidRPr="27F1CBFF">
              <w:rPr>
                <w:b/>
                <w:bCs/>
                <w:sz w:val="24"/>
                <w:szCs w:val="24"/>
              </w:rPr>
              <w:t>Teoriprøve</w:t>
            </w:r>
          </w:p>
        </w:tc>
        <w:tc>
          <w:tcPr>
            <w:tcW w:w="1842" w:type="dxa"/>
            <w:vAlign w:val="center"/>
          </w:tcPr>
          <w:p w14:paraId="3FCE43BB" w14:textId="62D6A232" w:rsidR="00BA0C1A" w:rsidRPr="00882A20" w:rsidRDefault="00BA0C1A" w:rsidP="00BA0C1A">
            <w:pPr>
              <w:rPr>
                <w:b/>
                <w:bCs/>
                <w:color w:val="FF0000"/>
                <w:sz w:val="24"/>
                <w:szCs w:val="24"/>
              </w:rPr>
            </w:pPr>
            <w:r w:rsidRPr="27F1CBFF">
              <w:rPr>
                <w:b/>
                <w:bCs/>
                <w:sz w:val="24"/>
                <w:szCs w:val="24"/>
              </w:rPr>
              <w:t>Alle</w:t>
            </w:r>
          </w:p>
        </w:tc>
      </w:tr>
      <w:tr w:rsidR="00BA0C1A" w14:paraId="73E99567" w14:textId="77777777" w:rsidTr="27F1CBFF">
        <w:trPr>
          <w:trHeight w:val="454"/>
        </w:trPr>
        <w:tc>
          <w:tcPr>
            <w:tcW w:w="1583" w:type="dxa"/>
            <w:vAlign w:val="center"/>
          </w:tcPr>
          <w:p w14:paraId="64510096" w14:textId="6A386416" w:rsidR="00BA0C1A" w:rsidRPr="00E96C29" w:rsidRDefault="00BA0C1A" w:rsidP="00BA0C1A">
            <w:pPr>
              <w:spacing w:line="259" w:lineRule="auto"/>
            </w:pPr>
            <w:r>
              <w:rPr>
                <w:sz w:val="24"/>
                <w:szCs w:val="24"/>
              </w:rPr>
              <w:t>Søn</w:t>
            </w:r>
            <w:r w:rsidRPr="27F1CBFF">
              <w:rPr>
                <w:sz w:val="24"/>
                <w:szCs w:val="24"/>
              </w:rPr>
              <w:t>dag</w:t>
            </w:r>
          </w:p>
        </w:tc>
        <w:tc>
          <w:tcPr>
            <w:tcW w:w="1761" w:type="dxa"/>
            <w:vAlign w:val="center"/>
          </w:tcPr>
          <w:p w14:paraId="12906F9C" w14:textId="5AB43800" w:rsidR="00BA0C1A" w:rsidRPr="00E96C29" w:rsidRDefault="00BA0C1A" w:rsidP="00BA0C1A">
            <w:pPr>
              <w:spacing w:line="259" w:lineRule="auto"/>
            </w:pPr>
            <w:r>
              <w:t>23.11.25</w:t>
            </w:r>
          </w:p>
        </w:tc>
        <w:tc>
          <w:tcPr>
            <w:tcW w:w="2125" w:type="dxa"/>
            <w:vAlign w:val="center"/>
          </w:tcPr>
          <w:p w14:paraId="4A16637A" w14:textId="2202DB19" w:rsidR="00BA0C1A" w:rsidRPr="00E96C29" w:rsidRDefault="00BA0C1A" w:rsidP="00BA0C1A">
            <w:pPr>
              <w:spacing w:line="259" w:lineRule="auto"/>
            </w:pPr>
            <w:r w:rsidRPr="27F1CBFF">
              <w:rPr>
                <w:sz w:val="24"/>
                <w:szCs w:val="24"/>
              </w:rPr>
              <w:t>09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-12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</w:t>
            </w:r>
          </w:p>
        </w:tc>
        <w:tc>
          <w:tcPr>
            <w:tcW w:w="2549" w:type="dxa"/>
            <w:vAlign w:val="center"/>
          </w:tcPr>
          <w:p w14:paraId="57F314D0" w14:textId="77777777" w:rsidR="00BA0C1A" w:rsidRPr="00E96C29" w:rsidRDefault="00BA0C1A" w:rsidP="00BA0C1A">
            <w:pPr>
              <w:rPr>
                <w:sz w:val="24"/>
                <w:szCs w:val="24"/>
              </w:rPr>
            </w:pPr>
            <w:r w:rsidRPr="00E96C29">
              <w:rPr>
                <w:sz w:val="24"/>
                <w:szCs w:val="24"/>
              </w:rPr>
              <w:t>Kørsel</w:t>
            </w:r>
          </w:p>
        </w:tc>
        <w:tc>
          <w:tcPr>
            <w:tcW w:w="1842" w:type="dxa"/>
            <w:vAlign w:val="center"/>
          </w:tcPr>
          <w:p w14:paraId="23725312" w14:textId="1861038E" w:rsidR="00BA0C1A" w:rsidRPr="00E96C29" w:rsidRDefault="00BA0C1A" w:rsidP="00BA0C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ørehold 1</w:t>
            </w:r>
          </w:p>
        </w:tc>
      </w:tr>
      <w:tr w:rsidR="00BA0C1A" w:rsidRPr="001C01AA" w14:paraId="39F07255" w14:textId="77777777" w:rsidTr="27F1CBFF">
        <w:trPr>
          <w:trHeight w:val="454"/>
        </w:trPr>
        <w:tc>
          <w:tcPr>
            <w:tcW w:w="1583" w:type="dxa"/>
            <w:vAlign w:val="center"/>
          </w:tcPr>
          <w:p w14:paraId="6A8E71B2" w14:textId="7E637214" w:rsidR="00BA0C1A" w:rsidRPr="00E96C29" w:rsidRDefault="00BA0C1A" w:rsidP="00BA0C1A">
            <w:pPr>
              <w:spacing w:line="259" w:lineRule="auto"/>
            </w:pPr>
            <w:r>
              <w:rPr>
                <w:sz w:val="24"/>
                <w:szCs w:val="24"/>
              </w:rPr>
              <w:t>Søn</w:t>
            </w:r>
            <w:r w:rsidRPr="27F1CBFF">
              <w:rPr>
                <w:sz w:val="24"/>
                <w:szCs w:val="24"/>
              </w:rPr>
              <w:t>dag</w:t>
            </w:r>
          </w:p>
        </w:tc>
        <w:tc>
          <w:tcPr>
            <w:tcW w:w="1761" w:type="dxa"/>
            <w:vAlign w:val="center"/>
          </w:tcPr>
          <w:p w14:paraId="75AC97B2" w14:textId="75A0B8CE" w:rsidR="00BA0C1A" w:rsidRPr="00E96C29" w:rsidRDefault="00BA0C1A" w:rsidP="00BA0C1A">
            <w:pPr>
              <w:spacing w:line="259" w:lineRule="auto"/>
            </w:pPr>
            <w:r>
              <w:t>23.11.25</w:t>
            </w:r>
          </w:p>
        </w:tc>
        <w:tc>
          <w:tcPr>
            <w:tcW w:w="2125" w:type="dxa"/>
            <w:vAlign w:val="center"/>
          </w:tcPr>
          <w:p w14:paraId="7944864A" w14:textId="16FA30DB" w:rsidR="00BA0C1A" w:rsidRPr="00E96C29" w:rsidRDefault="00BA0C1A" w:rsidP="00BA0C1A">
            <w:pPr>
              <w:spacing w:line="259" w:lineRule="auto"/>
            </w:pPr>
            <w:r w:rsidRPr="27F1CBFF">
              <w:rPr>
                <w:sz w:val="24"/>
                <w:szCs w:val="24"/>
              </w:rPr>
              <w:t>12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-15</w:t>
            </w:r>
            <w:r>
              <w:rPr>
                <w:sz w:val="24"/>
                <w:szCs w:val="24"/>
              </w:rPr>
              <w:t>.</w:t>
            </w:r>
            <w:r w:rsidRPr="27F1CBFF">
              <w:rPr>
                <w:sz w:val="24"/>
                <w:szCs w:val="24"/>
              </w:rPr>
              <w:t>00</w:t>
            </w:r>
          </w:p>
        </w:tc>
        <w:tc>
          <w:tcPr>
            <w:tcW w:w="2549" w:type="dxa"/>
            <w:vAlign w:val="center"/>
          </w:tcPr>
          <w:p w14:paraId="54E0C42F" w14:textId="739409EA" w:rsidR="00BA0C1A" w:rsidRPr="00E96C29" w:rsidRDefault="00BA0C1A" w:rsidP="00BA0C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ørsel</w:t>
            </w:r>
          </w:p>
        </w:tc>
        <w:tc>
          <w:tcPr>
            <w:tcW w:w="1842" w:type="dxa"/>
            <w:vAlign w:val="center"/>
          </w:tcPr>
          <w:p w14:paraId="4DD3304A" w14:textId="7BFF6175" w:rsidR="00BA0C1A" w:rsidRPr="00E96C29" w:rsidRDefault="00BA0C1A" w:rsidP="00BA0C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ørehold 2</w:t>
            </w:r>
          </w:p>
        </w:tc>
      </w:tr>
      <w:tr w:rsidR="00BA0C1A" w:rsidRPr="001C01AA" w14:paraId="78EA4D4B" w14:textId="77777777" w:rsidTr="27F1CBFF">
        <w:trPr>
          <w:trHeight w:val="454"/>
        </w:trPr>
        <w:tc>
          <w:tcPr>
            <w:tcW w:w="1583" w:type="dxa"/>
            <w:vAlign w:val="center"/>
          </w:tcPr>
          <w:p w14:paraId="7852BC13" w14:textId="4F64FD4E" w:rsidR="00BA0C1A" w:rsidRPr="008432CB" w:rsidRDefault="00BA0C1A" w:rsidP="00BA0C1A">
            <w:pPr>
              <w:spacing w:line="259" w:lineRule="auto"/>
            </w:pPr>
            <w:r w:rsidRPr="4ECBBFD8">
              <w:rPr>
                <w:b/>
                <w:bCs/>
                <w:sz w:val="24"/>
                <w:szCs w:val="24"/>
              </w:rPr>
              <w:t>Søndag</w:t>
            </w:r>
          </w:p>
        </w:tc>
        <w:tc>
          <w:tcPr>
            <w:tcW w:w="1761" w:type="dxa"/>
            <w:vAlign w:val="center"/>
          </w:tcPr>
          <w:p w14:paraId="19062A0D" w14:textId="639E122C" w:rsidR="00BA0C1A" w:rsidRPr="008432CB" w:rsidRDefault="00BA0C1A" w:rsidP="00BA0C1A">
            <w:pPr>
              <w:spacing w:line="259" w:lineRule="auto"/>
            </w:pPr>
            <w:r>
              <w:t>07.12.25</w:t>
            </w:r>
          </w:p>
        </w:tc>
        <w:tc>
          <w:tcPr>
            <w:tcW w:w="2125" w:type="dxa"/>
            <w:vAlign w:val="center"/>
          </w:tcPr>
          <w:p w14:paraId="1C880606" w14:textId="4D6E7DD8" w:rsidR="00BA0C1A" w:rsidRPr="008432CB" w:rsidRDefault="00BA0C1A" w:rsidP="00BA0C1A">
            <w:pPr>
              <w:spacing w:line="259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8.00-18.00</w:t>
            </w:r>
          </w:p>
        </w:tc>
        <w:tc>
          <w:tcPr>
            <w:tcW w:w="2549" w:type="dxa"/>
            <w:vAlign w:val="center"/>
          </w:tcPr>
          <w:p w14:paraId="295BCABB" w14:textId="77777777" w:rsidR="00BA0C1A" w:rsidRPr="008432CB" w:rsidRDefault="00BA0C1A" w:rsidP="00BA0C1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Køreprøver</w:t>
            </w:r>
          </w:p>
        </w:tc>
        <w:tc>
          <w:tcPr>
            <w:tcW w:w="1842" w:type="dxa"/>
            <w:vAlign w:val="center"/>
          </w:tcPr>
          <w:p w14:paraId="417D2467" w14:textId="77777777" w:rsidR="00BA0C1A" w:rsidRPr="008432CB" w:rsidRDefault="00BA0C1A" w:rsidP="00BA0C1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Alle</w:t>
            </w:r>
          </w:p>
        </w:tc>
      </w:tr>
    </w:tbl>
    <w:p w14:paraId="01C505E4" w14:textId="5A26591B" w:rsidR="008432CB" w:rsidRDefault="008432CB" w:rsidP="008432CB">
      <w:pPr>
        <w:tabs>
          <w:tab w:val="left" w:pos="1946"/>
          <w:tab w:val="left" w:pos="3969"/>
          <w:tab w:val="left" w:pos="5812"/>
        </w:tabs>
        <w:rPr>
          <w:b/>
        </w:rPr>
      </w:pPr>
    </w:p>
    <w:p w14:paraId="0C3550AE" w14:textId="77777777" w:rsidR="00BA0C1A" w:rsidRDefault="00BA0C1A" w:rsidP="008432CB">
      <w:pPr>
        <w:tabs>
          <w:tab w:val="left" w:pos="1946"/>
          <w:tab w:val="left" w:pos="3969"/>
          <w:tab w:val="left" w:pos="5812"/>
        </w:tabs>
        <w:rPr>
          <w:b/>
        </w:rPr>
      </w:pPr>
    </w:p>
    <w:p w14:paraId="4404ECD7" w14:textId="77777777" w:rsidR="00ED36BF" w:rsidRDefault="00ED36BF" w:rsidP="008432CB">
      <w:pPr>
        <w:tabs>
          <w:tab w:val="left" w:pos="1946"/>
          <w:tab w:val="left" w:pos="3969"/>
          <w:tab w:val="left" w:pos="5812"/>
        </w:tabs>
      </w:pPr>
    </w:p>
    <w:p w14:paraId="4B86BD54" w14:textId="754146B5" w:rsidR="00ED36BF" w:rsidRPr="00ED36BF" w:rsidRDefault="00ED36BF" w:rsidP="008432CB">
      <w:pPr>
        <w:tabs>
          <w:tab w:val="left" w:pos="1946"/>
          <w:tab w:val="left" w:pos="3969"/>
          <w:tab w:val="left" w:pos="5812"/>
        </w:tabs>
        <w:rPr>
          <w:b/>
          <w:bCs/>
        </w:rPr>
      </w:pPr>
      <w:r w:rsidRPr="00ED36BF">
        <w:rPr>
          <w:b/>
          <w:bCs/>
        </w:rPr>
        <w:t>Praktisk information:</w:t>
      </w:r>
    </w:p>
    <w:p w14:paraId="69FB6431" w14:textId="59FF0A49" w:rsidR="00637D3B" w:rsidRPr="00ED36BF" w:rsidRDefault="27F1CBFF" w:rsidP="008432CB">
      <w:pPr>
        <w:tabs>
          <w:tab w:val="left" w:pos="1946"/>
          <w:tab w:val="left" w:pos="3969"/>
          <w:tab w:val="left" w:pos="5812"/>
        </w:tabs>
      </w:pPr>
      <w:r>
        <w:t>TEORI og FØRSTEHJÆLP undervises på Ungdomsskolen, Søndergade 12 H i Haslev.</w:t>
      </w:r>
      <w:r w:rsidR="008432CB">
        <w:br/>
      </w:r>
      <w:r>
        <w:t>KØRSEL undervises fra vores garage ved Sofiendalsskolen i Haslev. (Ligger bag Tennisklubben)</w:t>
      </w:r>
    </w:p>
    <w:p w14:paraId="64564A23" w14:textId="165BB81D" w:rsidR="001C01AA" w:rsidRDefault="008432CB" w:rsidP="008432CB">
      <w:pPr>
        <w:tabs>
          <w:tab w:val="left" w:pos="1946"/>
          <w:tab w:val="left" w:pos="3969"/>
          <w:tab w:val="left" w:pos="5812"/>
        </w:tabs>
      </w:pPr>
      <w:r>
        <w:t>U</w:t>
      </w:r>
      <w:r w:rsidR="001C01AA">
        <w:t xml:space="preserve">ndervisningsmateriale </w:t>
      </w:r>
      <w:r>
        <w:t xml:space="preserve">til knallertteori </w:t>
      </w:r>
      <w:r w:rsidR="001C01AA">
        <w:t xml:space="preserve">findes her:   </w:t>
      </w:r>
      <w:hyperlink r:id="rId6" w:history="1">
        <w:r w:rsidR="001C01AA" w:rsidRPr="00A124D2">
          <w:rPr>
            <w:rStyle w:val="Hyperlink"/>
          </w:rPr>
          <w:t>www.sikkertrafik.dk/knallert</w:t>
        </w:r>
      </w:hyperlink>
    </w:p>
    <w:p w14:paraId="5D66FB60" w14:textId="6BF91DD3" w:rsidR="001C01AA" w:rsidRDefault="001C01AA" w:rsidP="008432CB">
      <w:pPr>
        <w:tabs>
          <w:tab w:val="left" w:pos="1946"/>
          <w:tab w:val="left" w:pos="3969"/>
          <w:tab w:val="left" w:pos="5812"/>
        </w:tabs>
      </w:pPr>
      <w:r>
        <w:t xml:space="preserve">Film som skal ses før banekørsel findes her:  </w:t>
      </w:r>
      <w:hyperlink r:id="rId7" w:history="1">
        <w:r w:rsidRPr="00A124D2">
          <w:rPr>
            <w:rStyle w:val="Hyperlink"/>
          </w:rPr>
          <w:t>www.ungfaxe.dk</w:t>
        </w:r>
      </w:hyperlink>
      <w:r>
        <w:t xml:space="preserve">  (Knallertundervisning – Mere INFO om knallertundervisning)</w:t>
      </w:r>
    </w:p>
    <w:p w14:paraId="013624A8" w14:textId="77777777" w:rsidR="002552B9" w:rsidRDefault="002552B9" w:rsidP="008432CB">
      <w:pPr>
        <w:tabs>
          <w:tab w:val="left" w:pos="2581"/>
        </w:tabs>
      </w:pPr>
    </w:p>
    <w:p w14:paraId="64B46BE2" w14:textId="77777777" w:rsidR="008432CB" w:rsidRDefault="5ACB98D8" w:rsidP="008432CB">
      <w:pPr>
        <w:tabs>
          <w:tab w:val="left" w:pos="2581"/>
        </w:tabs>
        <w:rPr>
          <w:b/>
          <w:bCs/>
        </w:rPr>
      </w:pPr>
      <w:r w:rsidRPr="008432CB">
        <w:rPr>
          <w:b/>
          <w:bCs/>
        </w:rPr>
        <w:t>Underviser</w:t>
      </w:r>
      <w:r w:rsidR="008432CB" w:rsidRPr="008432CB">
        <w:rPr>
          <w:b/>
          <w:bCs/>
        </w:rPr>
        <w:t>e</w:t>
      </w:r>
      <w:r w:rsidRPr="008432CB">
        <w:rPr>
          <w:b/>
          <w:bCs/>
        </w:rPr>
        <w:t>:</w:t>
      </w:r>
    </w:p>
    <w:p w14:paraId="1CDCAB85" w14:textId="1F74B6D6" w:rsidR="008432CB" w:rsidRPr="003E4138" w:rsidRDefault="27F1CBFF" w:rsidP="27F1CBFF">
      <w:pPr>
        <w:tabs>
          <w:tab w:val="left" w:pos="2581"/>
        </w:tabs>
      </w:pPr>
      <w:r>
        <w:t>Knallert:</w:t>
      </w:r>
      <w:r w:rsidR="008432CB">
        <w:tab/>
      </w:r>
      <w:r>
        <w:t>Thomas Haugaard - 28661795</w:t>
      </w:r>
      <w:r w:rsidR="008432CB">
        <w:tab/>
      </w:r>
      <w:hyperlink r:id="rId8">
        <w:r w:rsidRPr="27F1CBFF">
          <w:rPr>
            <w:rStyle w:val="Hyperlink"/>
          </w:rPr>
          <w:t>thaug@faxekommune.dk</w:t>
        </w:r>
      </w:hyperlink>
      <w:r>
        <w:t xml:space="preserve"> </w:t>
      </w:r>
    </w:p>
    <w:p w14:paraId="54CE6238" w14:textId="35856574" w:rsidR="008432CB" w:rsidRPr="00C14B37" w:rsidRDefault="27F1CBFF" w:rsidP="27F1CBFF">
      <w:pPr>
        <w:tabs>
          <w:tab w:val="left" w:pos="2581"/>
        </w:tabs>
      </w:pPr>
      <w:bookmarkStart w:id="0" w:name="_GoBack"/>
      <w:r w:rsidRPr="00C14B37">
        <w:t>Førstehjælp:</w:t>
      </w:r>
      <w:r w:rsidR="008432CB" w:rsidRPr="00C14B37">
        <w:tab/>
      </w:r>
      <w:r w:rsidRPr="00C14B37">
        <w:t>Friedl Ovesen – 26 27 25 25</w:t>
      </w:r>
      <w:r w:rsidR="008432CB" w:rsidRPr="00C14B37">
        <w:tab/>
      </w:r>
      <w:r w:rsidR="008432CB" w:rsidRPr="00C14B37">
        <w:tab/>
      </w:r>
      <w:r w:rsidRPr="00C14B37">
        <w:rPr>
          <w:rStyle w:val="Hyperlink"/>
          <w:color w:val="auto"/>
        </w:rPr>
        <w:t>foves@faxekommune.dk</w:t>
      </w:r>
      <w:bookmarkEnd w:id="0"/>
    </w:p>
    <w:sectPr w:rsidR="008432CB" w:rsidRPr="00C14B37" w:rsidSect="001B1DDE">
      <w:headerReference w:type="default" r:id="rId9"/>
      <w:footerReference w:type="default" r:id="rId10"/>
      <w:pgSz w:w="11906" w:h="16838"/>
      <w:pgMar w:top="567" w:right="720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0357CB" w14:textId="77777777" w:rsidR="009A3B04" w:rsidRDefault="009A3B04" w:rsidP="001C01AA">
      <w:pPr>
        <w:spacing w:after="0" w:line="240" w:lineRule="auto"/>
      </w:pPr>
      <w:r>
        <w:separator/>
      </w:r>
    </w:p>
  </w:endnote>
  <w:endnote w:type="continuationSeparator" w:id="0">
    <w:p w14:paraId="75BC09B5" w14:textId="77777777" w:rsidR="009A3B04" w:rsidRDefault="009A3B04" w:rsidP="001C0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41B86" w14:textId="691B0254" w:rsidR="001C01AA" w:rsidRPr="001C01AA" w:rsidRDefault="174714EE">
    <w:pPr>
      <w:pStyle w:val="Sidefod"/>
      <w:rPr>
        <w:sz w:val="18"/>
        <w:szCs w:val="18"/>
      </w:rPr>
    </w:pPr>
    <w:r w:rsidRPr="174714EE">
      <w:rPr>
        <w:sz w:val="18"/>
        <w:szCs w:val="18"/>
      </w:rPr>
      <w:t xml:space="preserve">Version </w:t>
    </w:r>
    <w:r w:rsidR="008432CB">
      <w:rPr>
        <w:sz w:val="18"/>
        <w:szCs w:val="18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0BDE99" w14:textId="77777777" w:rsidR="009A3B04" w:rsidRDefault="009A3B04" w:rsidP="001C01AA">
      <w:pPr>
        <w:spacing w:after="0" w:line="240" w:lineRule="auto"/>
      </w:pPr>
      <w:r>
        <w:separator/>
      </w:r>
    </w:p>
  </w:footnote>
  <w:footnote w:type="continuationSeparator" w:id="0">
    <w:p w14:paraId="2798C886" w14:textId="77777777" w:rsidR="009A3B04" w:rsidRDefault="009A3B04" w:rsidP="001C0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ACB98D8" w14:paraId="0FF3C967" w14:textId="77777777" w:rsidTr="5ACB98D8">
      <w:trPr>
        <w:trHeight w:val="300"/>
      </w:trPr>
      <w:tc>
        <w:tcPr>
          <w:tcW w:w="3210" w:type="dxa"/>
        </w:tcPr>
        <w:p w14:paraId="53CB9AB8" w14:textId="2C26BBE0" w:rsidR="5ACB98D8" w:rsidRDefault="5ACB98D8" w:rsidP="5ACB98D8">
          <w:pPr>
            <w:pStyle w:val="Sidehoved"/>
            <w:ind w:left="-115"/>
          </w:pPr>
        </w:p>
      </w:tc>
      <w:tc>
        <w:tcPr>
          <w:tcW w:w="3210" w:type="dxa"/>
        </w:tcPr>
        <w:p w14:paraId="357F210E" w14:textId="7A34FCA1" w:rsidR="5ACB98D8" w:rsidRDefault="5ACB98D8" w:rsidP="5ACB98D8">
          <w:pPr>
            <w:pStyle w:val="Sidehoved"/>
            <w:jc w:val="center"/>
          </w:pPr>
        </w:p>
      </w:tc>
      <w:tc>
        <w:tcPr>
          <w:tcW w:w="3210" w:type="dxa"/>
        </w:tcPr>
        <w:p w14:paraId="0345A8DE" w14:textId="14628602" w:rsidR="5ACB98D8" w:rsidRDefault="5ACB98D8" w:rsidP="5ACB98D8">
          <w:pPr>
            <w:pStyle w:val="Sidehoved"/>
            <w:ind w:right="-115"/>
            <w:jc w:val="right"/>
          </w:pPr>
        </w:p>
      </w:tc>
    </w:tr>
  </w:tbl>
  <w:p w14:paraId="6CA28FC1" w14:textId="692C413B" w:rsidR="5ACB98D8" w:rsidRDefault="5ACB98D8" w:rsidP="5ACB98D8">
    <w:pPr>
      <w:pStyle w:val="Sidehov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LI2NLQwsjA2MLSyUdpeDU4uLM/DyQAsNaAOCnF8wsAAAA"/>
  </w:docVars>
  <w:rsids>
    <w:rsidRoot w:val="002B74B8"/>
    <w:rsid w:val="00002366"/>
    <w:rsid w:val="00027B03"/>
    <w:rsid w:val="00034D71"/>
    <w:rsid w:val="00037402"/>
    <w:rsid w:val="00041ADF"/>
    <w:rsid w:val="00052B5A"/>
    <w:rsid w:val="00054005"/>
    <w:rsid w:val="0006260A"/>
    <w:rsid w:val="000710AC"/>
    <w:rsid w:val="000850EA"/>
    <w:rsid w:val="000D213D"/>
    <w:rsid w:val="000D33F2"/>
    <w:rsid w:val="000D3E33"/>
    <w:rsid w:val="00100B05"/>
    <w:rsid w:val="00101D71"/>
    <w:rsid w:val="0010501E"/>
    <w:rsid w:val="001124F9"/>
    <w:rsid w:val="001270C3"/>
    <w:rsid w:val="00141141"/>
    <w:rsid w:val="001560F0"/>
    <w:rsid w:val="0015772C"/>
    <w:rsid w:val="00171D4B"/>
    <w:rsid w:val="00176577"/>
    <w:rsid w:val="00180012"/>
    <w:rsid w:val="00185745"/>
    <w:rsid w:val="00193AE6"/>
    <w:rsid w:val="001A6D46"/>
    <w:rsid w:val="001B1DDE"/>
    <w:rsid w:val="001C01AA"/>
    <w:rsid w:val="0020389A"/>
    <w:rsid w:val="00216269"/>
    <w:rsid w:val="0022055B"/>
    <w:rsid w:val="00243C74"/>
    <w:rsid w:val="002552B9"/>
    <w:rsid w:val="002601B2"/>
    <w:rsid w:val="00265B6D"/>
    <w:rsid w:val="002667D1"/>
    <w:rsid w:val="002761C2"/>
    <w:rsid w:val="002821E1"/>
    <w:rsid w:val="00284F40"/>
    <w:rsid w:val="00286FCB"/>
    <w:rsid w:val="002871D4"/>
    <w:rsid w:val="002A4B81"/>
    <w:rsid w:val="002B6B29"/>
    <w:rsid w:val="002B74B8"/>
    <w:rsid w:val="002C7C96"/>
    <w:rsid w:val="002E07EE"/>
    <w:rsid w:val="002E231A"/>
    <w:rsid w:val="002E68F1"/>
    <w:rsid w:val="002F431C"/>
    <w:rsid w:val="0031355F"/>
    <w:rsid w:val="00320034"/>
    <w:rsid w:val="00325D73"/>
    <w:rsid w:val="00330350"/>
    <w:rsid w:val="00334470"/>
    <w:rsid w:val="00353829"/>
    <w:rsid w:val="00374FDD"/>
    <w:rsid w:val="003765FF"/>
    <w:rsid w:val="00380C8F"/>
    <w:rsid w:val="00393FAE"/>
    <w:rsid w:val="003964A4"/>
    <w:rsid w:val="003A010B"/>
    <w:rsid w:val="003B274B"/>
    <w:rsid w:val="003E4138"/>
    <w:rsid w:val="003F0066"/>
    <w:rsid w:val="003F57AB"/>
    <w:rsid w:val="003F70C5"/>
    <w:rsid w:val="00404D70"/>
    <w:rsid w:val="0043566E"/>
    <w:rsid w:val="004A72B0"/>
    <w:rsid w:val="004D4CDD"/>
    <w:rsid w:val="004E6A25"/>
    <w:rsid w:val="00531451"/>
    <w:rsid w:val="00534775"/>
    <w:rsid w:val="0054324D"/>
    <w:rsid w:val="00554B97"/>
    <w:rsid w:val="0055584F"/>
    <w:rsid w:val="00571563"/>
    <w:rsid w:val="00573BB1"/>
    <w:rsid w:val="0058241A"/>
    <w:rsid w:val="005C0B0E"/>
    <w:rsid w:val="005E43C0"/>
    <w:rsid w:val="006012C3"/>
    <w:rsid w:val="006158B7"/>
    <w:rsid w:val="006363C8"/>
    <w:rsid w:val="00637C9F"/>
    <w:rsid w:val="00637D3B"/>
    <w:rsid w:val="00652003"/>
    <w:rsid w:val="00654036"/>
    <w:rsid w:val="006627EE"/>
    <w:rsid w:val="006A7EE2"/>
    <w:rsid w:val="006B3ADC"/>
    <w:rsid w:val="006E01F1"/>
    <w:rsid w:val="006E14AC"/>
    <w:rsid w:val="00700BE0"/>
    <w:rsid w:val="007055FB"/>
    <w:rsid w:val="00711F04"/>
    <w:rsid w:val="00723936"/>
    <w:rsid w:val="00777E32"/>
    <w:rsid w:val="007869FA"/>
    <w:rsid w:val="007A3619"/>
    <w:rsid w:val="007B60F4"/>
    <w:rsid w:val="007C2F1D"/>
    <w:rsid w:val="007D5E65"/>
    <w:rsid w:val="007E02EF"/>
    <w:rsid w:val="007F5A44"/>
    <w:rsid w:val="00800075"/>
    <w:rsid w:val="0081705A"/>
    <w:rsid w:val="008369B0"/>
    <w:rsid w:val="00841907"/>
    <w:rsid w:val="008432CB"/>
    <w:rsid w:val="008506C2"/>
    <w:rsid w:val="00882A20"/>
    <w:rsid w:val="008F78A7"/>
    <w:rsid w:val="009116F8"/>
    <w:rsid w:val="00912999"/>
    <w:rsid w:val="00916822"/>
    <w:rsid w:val="009173A6"/>
    <w:rsid w:val="0093171F"/>
    <w:rsid w:val="00946AFE"/>
    <w:rsid w:val="00946E2C"/>
    <w:rsid w:val="009574C0"/>
    <w:rsid w:val="00980E44"/>
    <w:rsid w:val="009A3B04"/>
    <w:rsid w:val="009B7FF6"/>
    <w:rsid w:val="009C0278"/>
    <w:rsid w:val="009C08F8"/>
    <w:rsid w:val="009D1341"/>
    <w:rsid w:val="009D5C4C"/>
    <w:rsid w:val="009E0C17"/>
    <w:rsid w:val="009E4E40"/>
    <w:rsid w:val="009F447B"/>
    <w:rsid w:val="009F7E2D"/>
    <w:rsid w:val="00A1499A"/>
    <w:rsid w:val="00A31504"/>
    <w:rsid w:val="00A54B4D"/>
    <w:rsid w:val="00A74ADC"/>
    <w:rsid w:val="00A858A9"/>
    <w:rsid w:val="00A85FA1"/>
    <w:rsid w:val="00A97495"/>
    <w:rsid w:val="00AA0F31"/>
    <w:rsid w:val="00AC2F43"/>
    <w:rsid w:val="00AD1B89"/>
    <w:rsid w:val="00AF39E9"/>
    <w:rsid w:val="00AF3ACB"/>
    <w:rsid w:val="00AF656A"/>
    <w:rsid w:val="00B02F84"/>
    <w:rsid w:val="00B234E5"/>
    <w:rsid w:val="00B25B41"/>
    <w:rsid w:val="00B44706"/>
    <w:rsid w:val="00B47743"/>
    <w:rsid w:val="00B65A98"/>
    <w:rsid w:val="00B6734F"/>
    <w:rsid w:val="00B67F10"/>
    <w:rsid w:val="00B867B9"/>
    <w:rsid w:val="00B97353"/>
    <w:rsid w:val="00BA0C1A"/>
    <w:rsid w:val="00BA494C"/>
    <w:rsid w:val="00BA55C8"/>
    <w:rsid w:val="00C05C99"/>
    <w:rsid w:val="00C14B37"/>
    <w:rsid w:val="00C5259E"/>
    <w:rsid w:val="00C55A7F"/>
    <w:rsid w:val="00CA1423"/>
    <w:rsid w:val="00CD66D9"/>
    <w:rsid w:val="00CE7F86"/>
    <w:rsid w:val="00CF097E"/>
    <w:rsid w:val="00D014FE"/>
    <w:rsid w:val="00D4181E"/>
    <w:rsid w:val="00D605A4"/>
    <w:rsid w:val="00D66C3F"/>
    <w:rsid w:val="00D6774F"/>
    <w:rsid w:val="00D70E0A"/>
    <w:rsid w:val="00D82E8F"/>
    <w:rsid w:val="00D8688B"/>
    <w:rsid w:val="00D97958"/>
    <w:rsid w:val="00DA4D56"/>
    <w:rsid w:val="00DC2528"/>
    <w:rsid w:val="00DD1A2A"/>
    <w:rsid w:val="00DE2303"/>
    <w:rsid w:val="00DF1265"/>
    <w:rsid w:val="00E0079D"/>
    <w:rsid w:val="00E019EC"/>
    <w:rsid w:val="00E37765"/>
    <w:rsid w:val="00E408BC"/>
    <w:rsid w:val="00E4295D"/>
    <w:rsid w:val="00E42AAB"/>
    <w:rsid w:val="00E80A1D"/>
    <w:rsid w:val="00E914F1"/>
    <w:rsid w:val="00E96C29"/>
    <w:rsid w:val="00E96CC6"/>
    <w:rsid w:val="00EA129B"/>
    <w:rsid w:val="00EA12E1"/>
    <w:rsid w:val="00EA3E2C"/>
    <w:rsid w:val="00ED280B"/>
    <w:rsid w:val="00ED36BF"/>
    <w:rsid w:val="00EE18B5"/>
    <w:rsid w:val="00EE7195"/>
    <w:rsid w:val="00F03B8B"/>
    <w:rsid w:val="00F04F0C"/>
    <w:rsid w:val="00F64AEB"/>
    <w:rsid w:val="00F8431A"/>
    <w:rsid w:val="00F87634"/>
    <w:rsid w:val="00FA0F54"/>
    <w:rsid w:val="00FA7ECC"/>
    <w:rsid w:val="00FB3F3D"/>
    <w:rsid w:val="00FC5BE3"/>
    <w:rsid w:val="00FD15F2"/>
    <w:rsid w:val="00FE68D9"/>
    <w:rsid w:val="174714EE"/>
    <w:rsid w:val="27F1CBFF"/>
    <w:rsid w:val="4ECBBFD8"/>
    <w:rsid w:val="5ACB9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57A9A"/>
  <w15:chartTrackingRefBased/>
  <w15:docId w15:val="{AADA90E1-7116-4662-B8D8-379844AA5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C0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1C01AA"/>
    <w:rPr>
      <w:color w:val="0563C1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C01AA"/>
  </w:style>
  <w:style w:type="paragraph" w:styleId="Sidefod">
    <w:name w:val="footer"/>
    <w:basedOn w:val="Normal"/>
    <w:link w:val="Sidefo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C01AA"/>
  </w:style>
  <w:style w:type="character" w:customStyle="1" w:styleId="Ulstomtale1">
    <w:name w:val="Uløst omtale1"/>
    <w:basedOn w:val="Standardskrifttypeiafsnit"/>
    <w:uiPriority w:val="99"/>
    <w:semiHidden/>
    <w:unhideWhenUsed/>
    <w:rsid w:val="008432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aug@faxekommune.d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ungfaxe.dk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ikkertrafik.dk/knallert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7</Words>
  <Characters>1317</Characters>
  <Application>Microsoft Office Word</Application>
  <DocSecurity>0</DocSecurity>
  <Lines>101</Lines>
  <Paragraphs>9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ET Group A/S</Company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ortensen</dc:creator>
  <cp:keywords/>
  <dc:description/>
  <cp:lastModifiedBy>Tina Kjeldal Andersen</cp:lastModifiedBy>
  <cp:revision>3</cp:revision>
  <cp:lastPrinted>2024-04-26T05:03:00Z</cp:lastPrinted>
  <dcterms:created xsi:type="dcterms:W3CDTF">2025-06-11T08:17:00Z</dcterms:created>
  <dcterms:modified xsi:type="dcterms:W3CDTF">2025-06-11T08:18:00Z</dcterms:modified>
</cp:coreProperties>
</file>